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035E03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>МЕРА ЕНЕРГЕТСКЕ САНАЦИЈЕ КОЈЕ СЕ ОДНОСЕ НА УНАПРЕЂЕЊЕ ТЕРМИЧКОГ ОМОТАЧА, ТЕРМОТЕХНИЧКИХ ИНСТАЛАЦИЈА И УГРАДЊЕ СОЛАРНИХ КОЛЕКТОРА ЗА ЦЕ</w:t>
      </w:r>
      <w:r w:rsidR="00035E03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НТРАЛНУ </w:t>
      </w:r>
    </w:p>
    <w:p w:rsidR="00A00A87" w:rsidRPr="00A00A87" w:rsidRDefault="00035E0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9999"/>
          <w:sz w:val="28"/>
          <w:szCs w:val="28"/>
        </w:rPr>
        <w:t>ПРИПРЕМУ ПОТРОШНЕ ТОПЛЕ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 </w:t>
      </w:r>
      <w:r w:rsidR="00A00A87"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ВОДЕ </w:t>
      </w:r>
    </w:p>
    <w:p w:rsidR="00030EE3" w:rsidRPr="00035E03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035E03">
        <w:rPr>
          <w:rFonts w:ascii="Times New Roman" w:hAnsi="Times New Roman" w:cs="Times New Roman"/>
          <w:b/>
          <w:bCs/>
          <w:color w:val="009999"/>
          <w:sz w:val="28"/>
          <w:szCs w:val="28"/>
        </w:rPr>
        <w:t>ГРАДУ K</w:t>
      </w:r>
      <w:r w:rsidR="00035E03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ИКИНДИ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035E03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D22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</w:t>
      </w:r>
      <w:r w:rsidR="00725255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ва не могу да конкуришу за више од једне мере енергетске ефикасности, осим за мере</w:t>
      </w:r>
      <w:r w:rsidR="007F280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ака 2),</w:t>
      </w:r>
      <w:r w:rsid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3)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, 4)</w:t>
      </w:r>
      <w:r w:rsidR="007F280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,</w:t>
      </w:r>
      <w:r w:rsid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5)</w:t>
      </w:r>
      <w:r w:rsidR="007F280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6)</w:t>
      </w:r>
      <w:r w:rsidR="00725255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86291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8647" w:type="dxa"/>
          </w:tcPr>
          <w:p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-радијатора и 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ратећег прибора ЗА ПОРОДИЧНЕ КУЋЕ И СТАНОВ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Pr="0066540E" w:rsidDel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3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C86291">
        <w:rPr>
          <w:rFonts w:ascii="Times New Roman" w:eastAsia="Times New Roman" w:hAnsi="Times New Roman" w:cs="Times New Roman"/>
          <w:b/>
          <w:sz w:val="20"/>
          <w:szCs w:val="20"/>
          <w:u w:val="single"/>
          <w:lang w:val="sr-Cyrl-RS"/>
        </w:rPr>
        <w:t>и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мером </w:t>
      </w:r>
      <w:r w:rsidRPr="00C86291">
        <w:rPr>
          <w:rFonts w:ascii="Times New Roman" w:eastAsia="Times New Roman" w:hAnsi="Times New Roman" w:cs="Times New Roman"/>
          <w:sz w:val="20"/>
          <w:szCs w:val="20"/>
          <w:lang w:val="sr-Cyrl-RS"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 породичне куће </w:t>
      </w:r>
      <w:r w:rsidR="00AE4EC5">
        <w:rPr>
          <w:rFonts w:ascii="Times New Roman" w:eastAsia="Times New Roman" w:hAnsi="Times New Roman" w:cs="Times New Roman"/>
          <w:sz w:val="20"/>
          <w:szCs w:val="20"/>
          <w:lang w:val="en-US"/>
        </w:rPr>
        <w:t>(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тачк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2)</w:t>
      </w:r>
    </w:p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6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ростора</w:t>
      </w:r>
      <w:proofErr w:type="spellEnd"/>
      <w:r w:rsidR="00AE4EC5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="00AE4EC5">
        <w:rPr>
          <w:rFonts w:ascii="Times New Roman" w:eastAsia="Times New Roman" w:hAnsi="Times New Roman" w:cs="Times New Roman"/>
          <w:sz w:val="20"/>
          <w:szCs w:val="20"/>
        </w:rPr>
        <w:t>котао</w:t>
      </w:r>
      <w:proofErr w:type="spellEnd"/>
      <w:r w:rsidR="00AE4EC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AE4EC5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AE4EC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AE4EC5">
        <w:rPr>
          <w:rFonts w:ascii="Times New Roman" w:eastAsia="Times New Roman" w:hAnsi="Times New Roman" w:cs="Times New Roman"/>
          <w:sz w:val="20"/>
          <w:szCs w:val="20"/>
        </w:rPr>
        <w:t>пећ</w:t>
      </w:r>
      <w:proofErr w:type="spellEnd"/>
      <w:r w:rsidR="00AE4EC5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proofErr w:type="spellStart"/>
      <w:r w:rsidR="00AE4EC5">
        <w:rPr>
          <w:rFonts w:ascii="Times New Roman" w:eastAsia="Times New Roman" w:hAnsi="Times New Roman" w:cs="Times New Roman"/>
          <w:sz w:val="20"/>
          <w:szCs w:val="20"/>
        </w:rPr>
        <w:t>ефикаснијим</w:t>
      </w:r>
      <w:proofErr w:type="spellEnd"/>
      <w:r w:rsidR="00AE4EC5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тач</w:t>
      </w:r>
      <w:r w:rsidR="00AE4EC5">
        <w:rPr>
          <w:rFonts w:ascii="Times New Roman" w:eastAsia="Times New Roman" w:hAnsi="Times New Roman" w:cs="Times New Roman"/>
          <w:sz w:val="20"/>
          <w:szCs w:val="20"/>
          <w:lang w:val="sr-Cyrl-RS"/>
        </w:rPr>
        <w:t>ка  4</w:t>
      </w:r>
      <w:r w:rsidR="00AE4EC5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5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="00C62BF3"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C62BF3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="00C62BF3"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C62BF3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="00C62BF3"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C62BF3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="00C62BF3"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C62BF3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="00C62BF3"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C62BF3" w:rsidRPr="00AE4EC5" w:rsidRDefault="00C62BF3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A0389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  <w:proofErr w:type="spellEnd"/>
          </w:p>
        </w:tc>
      </w:tr>
      <w:tr w:rsidR="00A0389E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035E03" w:rsidRDefault="00035E03" w:rsidP="00035E03">
      <w:pPr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035E03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*</w:t>
      </w:r>
      <w:r w:rsidRPr="00035E0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Заокружити постојећу столарију у домаћинству</w:t>
      </w:r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67A4930C" wp14:editId="2FAA26D3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sr-Latn-RS" w:eastAsia="sr-Latn-RS"/>
              </w:rPr>
              <w:drawing>
                <wp:inline distT="0" distB="0" distL="0" distR="0" wp14:anchorId="2DA042F9" wp14:editId="78360785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0768" behindDoc="0" locked="0" layoutInCell="1" allowOverlap="1" wp14:anchorId="4BCB7AF1" wp14:editId="583852AE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03C8C2F8" wp14:editId="47EC4AD5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4864" behindDoc="0" locked="0" layoutInCell="1" allowOverlap="1" wp14:anchorId="4EFFA3B2" wp14:editId="4037C718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2816" behindDoc="0" locked="0" layoutInCell="1" allowOverlap="1" wp14:anchorId="36DDBEFB" wp14:editId="73F48629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6912" behindDoc="0" locked="0" layoutInCell="1" allowOverlap="1" wp14:anchorId="06CBD114" wp14:editId="54209B3F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bookmarkEnd w:id="0"/>
    </w:tbl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C62BF3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RS"/>
        </w:rPr>
        <w:t>домаћинстава</w:t>
      </w:r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п</w:t>
      </w:r>
      <w:r w:rsidR="00C86291" w:rsidRPr="00C86291">
        <w:rPr>
          <w:rFonts w:ascii="Times New Roman" w:hAnsi="Times New Roman" w:cs="Times New Roman"/>
          <w:sz w:val="24"/>
          <w:szCs w:val="24"/>
        </w:rPr>
        <w:t>равилником</w:t>
      </w:r>
      <w:proofErr w:type="spellEnd"/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</w:t>
      </w:r>
      <w:r w:rsidR="002329FD">
        <w:rPr>
          <w:rFonts w:ascii="Times New Roman" w:hAnsi="Times New Roman" w:cs="Times New Roman"/>
          <w:sz w:val="24"/>
          <w:szCs w:val="24"/>
          <w:lang w:val="sr-Cyrl-CS"/>
        </w:rPr>
        <w:t>асподела средстава Града</w:t>
      </w:r>
      <w:bookmarkStart w:id="1" w:name="_GoBack"/>
      <w:bookmarkEnd w:id="1"/>
      <w:r w:rsidR="00C86291"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C86291" w:rsidRPr="00C86291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="00C86291"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6291" w:rsidRPr="00C86291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="00C86291"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6291" w:rsidRPr="00C8629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="00C86291"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6291" w:rsidRPr="00C86291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="00C86291"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C86291" w:rsidRPr="00C86291">
        <w:rPr>
          <w:rFonts w:ascii="Times New Roman" w:hAnsi="Times New Roman" w:cs="Times New Roman"/>
          <w:sz w:val="24"/>
          <w:szCs w:val="24"/>
        </w:rPr>
        <w:t xml:space="preserve">VIII  </w:t>
      </w:r>
      <w:proofErr w:type="spellStart"/>
      <w:r w:rsidR="00C86291" w:rsidRPr="00C86291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proofErr w:type="gramEnd"/>
      <w:r w:rsidR="00C86291"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6291" w:rsidRPr="00C86291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A00A87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87B55" w:rsidRDefault="00987B55" w:rsidP="00CB7E8C">
      <w:pPr>
        <w:spacing w:after="0" w:line="240" w:lineRule="auto"/>
      </w:pPr>
      <w:r>
        <w:separator/>
      </w:r>
    </w:p>
  </w:endnote>
  <w:endnote w:type="continuationSeparator" w:id="0">
    <w:p w:rsidR="00987B55" w:rsidRDefault="00987B55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87B55" w:rsidRDefault="00987B55" w:rsidP="00CB7E8C">
      <w:pPr>
        <w:spacing w:after="0" w:line="240" w:lineRule="auto"/>
      </w:pPr>
      <w:r>
        <w:separator/>
      </w:r>
    </w:p>
  </w:footnote>
  <w:footnote w:type="continuationSeparator" w:id="0">
    <w:p w:rsidR="00987B55" w:rsidRDefault="00987B55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96A308A"/>
    <w:multiLevelType w:val="hybridMultilevel"/>
    <w:tmpl w:val="951AAAE6"/>
    <w:lvl w:ilvl="0" w:tplc="241A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 w:numId="31">
    <w:abstractNumId w:val="2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0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329FD"/>
    <w:rsid w:val="002B31BC"/>
    <w:rsid w:val="002B5978"/>
    <w:rsid w:val="002C788C"/>
    <w:rsid w:val="002D1A13"/>
    <w:rsid w:val="002D37E0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D224C"/>
    <w:rsid w:val="007E7712"/>
    <w:rsid w:val="007F2808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87B55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4EC5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62BF3"/>
    <w:rsid w:val="00C72B2E"/>
    <w:rsid w:val="00C86291"/>
    <w:rsid w:val="00C93089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B818EF-B4E7-475F-BB56-36F0C7CA17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4</Pages>
  <Words>619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Nikola Jugin</cp:lastModifiedBy>
  <cp:revision>5</cp:revision>
  <cp:lastPrinted>2022-06-29T07:59:00Z</cp:lastPrinted>
  <dcterms:created xsi:type="dcterms:W3CDTF">2022-06-28T08:51:00Z</dcterms:created>
  <dcterms:modified xsi:type="dcterms:W3CDTF">2022-06-29T08:01:00Z</dcterms:modified>
</cp:coreProperties>
</file>